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7</w:t>
      </w:r>
    </w:p>
    <w:p>
      <w:pPr>
        <w:pStyle w:val="FirstParagraph"/>
      </w:pPr>
      <w:r>
        <w:t xml:space="preserve">It is a privilege to deliver this Investment Section to the Comprehensive Annual Financial Report of the Arizona State Retirement System. In this section we will discuss our investment philosoph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1" w:name="investment-philosophy"/>
      <w:bookmarkEnd w:id="21"/>
      <w:r>
        <w:t xml:space="preserve">Investment Philosophy</w:t>
      </w:r>
    </w:p>
    <w:p>
      <w:pPr>
        <w:pStyle w:val="FirstParagraph"/>
      </w:pPr>
      <w:r>
        <w:t xml:space="preserve">ASRS believes that the strategic asset allocation is the most important investment decision. Investment returns are largely, but not entirely, determined by choices made in the strategic asset allocation process. The ASRS investment team seeks to enhance returns compared strategic asset allocation benchmarks through its implementation of the investment program and tactical positioning relative to strategic targets.</w:t>
      </w:r>
    </w:p>
    <w:p>
      <w:pPr>
        <w:pStyle w:val="BodyText"/>
      </w:pPr>
      <w:r>
        <w:t xml:space="preserve">Fundamentally, investment returns are rewards for risks taken. Traditional financial theory tends to regard volatility, the propensity of asset prices to go up and down, as the fundamental measure of risk. However, more recent literature takes a more nuanced view of risk considering characteristics such as valuation, liquidity, quality, momentum and market capitalization as fundamental risk factors which drive return. ASRS positions its portfolio mindful of all these risks and the risk premiums associated with them in order to structure a portfolio designed to achieve positive risk adjusted returns.</w:t>
      </w:r>
    </w:p>
    <w:p>
      <w:pPr>
        <w:pStyle w:val="BodyText"/>
      </w:pPr>
      <w:r>
        <w:t xml:space="preserve">ASRS is a long term investor with a multi-decade horizon for its decisions. Additionally, the requirements to generate cash to fund payments to beneficiaries are highly forecastable and known well in advance. The current capital value of the ASRS trust is more than 30 times the annual cash requirement to fund benefits. This positions ASRS ideally with a natural advantage to use this liquidity and long term perspective to patiently seek market rewards.</w:t>
      </w:r>
    </w:p>
    <w:p>
      <w:pPr>
        <w:pStyle w:val="BodyText"/>
      </w:pPr>
      <w:r>
        <w:t xml:space="preserve">ASRS gains advantage over the market by acting as a liquidity provider funding less liquid assets when warranted by the risk premiums available from this type of investment. Notably, ASRS has significantly enhanced its returns and diversification through the implementation of its private markets investing program which includes investments in real estate, private equity and private debt. In another example, ASRS is a value oriented investor seeking to capitalize on market dislocations which affect asset prices and risk premiums. Although any form of market timing is notoriously difficult, ASRS nevertheless favors assets priced cheaply to historic norms. Our goal is to buy assets when they are cheap and then patiently wait for them to recover.</w:t>
      </w:r>
    </w:p>
    <w:p>
      <w:pPr>
        <w:pStyle w:val="BodyText"/>
      </w:pPr>
      <w:r>
        <w:t xml:space="preserve">Our long horizon for our investments is a key advantage that allows us to tolerate short term volatility and enables us to focus on value, liquidity and other risk factors that produce superior returns but require patience to achieve results.</w:t>
      </w:r>
    </w:p>
    <w:p>
      <w:pPr>
        <w:pStyle w:val="Heading2"/>
      </w:pPr>
      <w:bookmarkStart w:id="22" w:name="investment-environment-and-results"/>
      <w:bookmarkEnd w:id="22"/>
      <w:r>
        <w:t xml:space="preserve">Investment Environment and Results</w:t>
      </w:r>
    </w:p>
    <w:p>
      <w:pPr>
        <w:pStyle w:val="FirstParagraph"/>
      </w:pPr>
      <w:r>
        <w:t xml:space="preserve">Global capital markets have been impacted in recent years by the global financial crisis and other market dislocations. Equity markets have generally been positive since the crisis and the most recent fiscal year was another strong year for equities. The U.S. market continued its expansion and the employment picture showed steady improvement. European growth improved with the support of very low interest rates and accommodative monetary policy. In this environment, bond market results were mixed. While high yield markets performed well in conjunction with a surging stock market, investment grade bonds suffered as the Federal Reserve raised short term interest rates and announced plans to begin tightening monetary policy.</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id="1" name="Picture"/>
            <a:graphic>
              <a:graphicData uri="http://schemas.openxmlformats.org/drawingml/2006/picture">
                <pic:pic>
                  <pic:nvPicPr>
                    <pic:cNvPr descr="CIO_Report_2017_files/figure-docx/unnamed-chunk-1-1.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t xml:space="preserve">The following chart shows returns earned by ASRS over the last 40 years compared to market benchmarks. ASRS returns were 13.9% in the most recent fiscal year. While this one year return was 10bp (one tenth of one percent) below its benchmark, ASRS outperformed market benchmarks in all longer periods including a 9.7% compounded return for the last 42 years, compared to a benchmark of 9.5%.</w:t>
      </w:r>
    </w:p>
    <w:p>
      <w:pPr>
        <w:pStyle w:val="BodyText"/>
      </w:pPr>
      <w:r>
        <w:drawing>
          <wp:inline>
            <wp:extent cx="5334000" cy="2667000"/>
            <wp:effectExtent b="0" l="0" r="0" t="0"/>
            <wp:docPr descr="" id="1" name="Picture"/>
            <a:graphic>
              <a:graphicData uri="http://schemas.openxmlformats.org/drawingml/2006/picture">
                <pic:pic>
                  <pic:nvPicPr>
                    <pic:cNvPr descr="CIO_Report_2017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effects of seemingly small differences in performance are very significant in dollar terms when compounded over multiple years. The following chart shows that over $1.5 billion has been added to fund value from above market returns over the last five to ten years.</w:t>
      </w:r>
    </w:p>
    <w:p>
      <w:pPr>
        <w:pStyle w:val="BodyText"/>
      </w:pPr>
      <w:r>
        <w:drawing>
          <wp:inline>
            <wp:extent cx="5334000" cy="2667000"/>
            <wp:effectExtent b="0" l="0" r="0" t="0"/>
            <wp:docPr descr="" id="1" name="Picture"/>
            <a:graphic>
              <a:graphicData uri="http://schemas.openxmlformats.org/drawingml/2006/picture">
                <pic:pic>
                  <pic:nvPicPr>
                    <pic:cNvPr descr="CIO_Report_2017_files/figure-docx/tf.ret-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largest contributor to value added has been the private markets program which has added $800 million of value. This is more than half of the total value added even though the private markets program represented less 20% of the assets invested on average over the last ten years. The remaining $700 million of value added came from public markets assets, including $300 million resulting from the internally managed enhanced index portfolios.</w:t>
      </w:r>
    </w:p>
    <w:p>
      <w:pPr>
        <w:pStyle w:val="Heading2"/>
      </w:pPr>
      <w:bookmarkStart w:id="26" w:name="governance-and-compliance"/>
      <w:bookmarkEnd w:id="26"/>
      <w:r>
        <w:t xml:space="preserve">Governance and Compliance</w:t>
      </w:r>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are also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7" w:name="cost"/>
      <w:bookmarkEnd w:id="27"/>
      <w:r>
        <w:t xml:space="preserve">Cost</w:t>
      </w:r>
    </w:p>
    <w:p>
      <w:pPr>
        <w:pStyle w:val="FirstParagraph"/>
      </w:pPr>
      <w:r>
        <w:t xml:space="preserve">While cost management is not an investment strategy per se, cost reduction is one of the most important ways to improve investment performance. ASRS aggressively manages cost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 As noted above, approximately $300 million has been added to fund value as a result of these programs.</w:t>
      </w:r>
    </w:p>
    <w:p>
      <w:pPr>
        <w:pStyle w:val="BodyText"/>
      </w:pPr>
      <w:r>
        <w:t xml:space="preserve">In private markets, costs are necessarily higher to implement these programs and we carefully monitor investments to ensure these costs are appropriately rewarded. As noted above, the private markets program has contributed $800 million (net of all fees and costs) to total fund value over the last ten years. During that period, private market returns were 10.3% per year which was 1.4% year higher than their benchmark. This compares to public market returns which were 5.3% over the same time frame.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 "separate accounts",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75% of private market assets.</w:t>
      </w:r>
    </w:p>
    <w:p>
      <w:pPr>
        <w:pStyle w:val="Heading2"/>
      </w:pPr>
      <w:bookmarkStart w:id="28" w:name="reporting-and-performance-measurement"/>
      <w:bookmarkEnd w:id="28"/>
      <w:r>
        <w:t xml:space="preserve">Reporting and Performance Measurement</w:t>
      </w:r>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GFOA").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 "public market equivalent" 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ysis across rolling time frames. These methods were extended to fixed income assets in 2017. ASRS plans to complete the performance measurement project in 2018 by adding processes for total fund attribution analysis.</w:t>
      </w:r>
    </w:p>
    <w:p>
      <w:pPr>
        <w:pStyle w:val="Heading2"/>
      </w:pPr>
      <w:bookmarkStart w:id="29" w:name="technology"/>
      <w:bookmarkEnd w:id="29"/>
      <w:r>
        <w:t xml:space="preserve">Technology</w:t>
      </w:r>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itivity of the investment team. As noted above, ASRS is implementing an ambitious performance measurement system project greatly increasing both the quality and quantity of information available for investment decisions. We are implementing this at very low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plan to continue these efforts through completion of the performance measurement system, further enhancements to reporting systems, market monitoring systems and potential enhancements of risk management systems.</w:t>
      </w:r>
    </w:p>
    <w:p>
      <w:pPr>
        <w:pStyle w:val="Heading2"/>
      </w:pPr>
      <w:bookmarkStart w:id="30" w:name="conclusion"/>
      <w:bookmarkEnd w:id="30"/>
      <w:r>
        <w:t xml:space="preserve">Conclusion</w:t>
      </w:r>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be93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dcterms:created xsi:type="dcterms:W3CDTF">2017-09-25T20:42:32Z</dcterms:created>
  <dcterms:modified xsi:type="dcterms:W3CDTF">2017-09-25T20:42:32Z</dcterms:modified>
</cp:coreProperties>
</file>